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Lagos, Nigeria</w:t>
      </w:r>
    </w:p>
    <w:p>
      <w:pPr>
        <w:pStyle w:val="BodyText"/>
      </w:pPr>
      <w:r>
        <w:t xml:space="preserve">[Your Phone Number]</w:t>
      </w:r>
    </w:p>
    <w:p>
      <w:pPr>
        <w:pStyle w:val="BodyText"/>
      </w:pPr>
      <w:r>
        <w:t xml:space="preserve">[Your Email Address]</w:t>
      </w:r>
    </w:p>
    <w:p>
      <w:pPr>
        <w:pStyle w:val="BodyText"/>
      </w:pPr>
      <w:r>
        <w:t xml:space="preserve">Dear Hiring Manager,</w:t>
      </w:r>
    </w:p>
    <w:p>
      <w:pPr>
        <w:pStyle w:val="BodyText"/>
      </w:pPr>
      <w:r>
        <w:t xml:space="preserve">[Company Name]</w:t>
      </w:r>
    </w:p>
    <w:p>
      <w:pPr>
        <w:pStyle w:val="BodyText"/>
      </w:pPr>
      <w:r>
        <w:t xml:space="preserve">[Company Address]</w:t>
      </w:r>
    </w:p>
    <w:p>
      <w:pPr>
        <w:pStyle w:val="BodyText"/>
      </w:pPr>
      <w:r>
        <w:t xml:space="preserve">Lagos, Nigeria</w:t>
      </w:r>
    </w:p>
    <w:bookmarkStart w:id="20" w:name="X02fd46db8f440f7a0a120287f6c7c23aa773e2a"/>
    <w:p>
      <w:pPr>
        <w:pStyle w:val="Heading2"/>
      </w:pPr>
      <w:r>
        <w:t xml:space="preserve">Subject: Application for Automotive Engineer Internship Position</w:t>
      </w:r>
    </w:p>
    <w:p>
      <w:pPr>
        <w:pStyle w:val="FirstParagraph"/>
      </w:pPr>
      <w:r>
        <w:t xml:space="preserve">To whom it may concern,</w:t>
      </w:r>
    </w:p>
    <w:p>
      <w:pPr>
        <w:pStyle w:val="BodyText"/>
      </w:pPr>
      <w:r>
        <w:t xml:space="preserve">I am writing with profound enthusiasm to submit my application for the Automotive Engineer Internship position at [Company Name] in Nigeria Lagos, as advertised on your official career portal and through the Nigerian Society of Engineers (NSE) network. As a final-year Mechanical Engineering student at Covenant University with a specialization in Automotive Systems, I have meticulously prepared myself to contribute meaningfully to Nigeria's burgeoning automotive sector—a field where innovative engineering solutions are urgently needed to address our nation's transportation challenges and economic aspirations.</w:t>
      </w:r>
    </w:p>
    <w:p>
      <w:pPr>
        <w:pStyle w:val="BodyText"/>
      </w:pPr>
      <w:r>
        <w:t xml:space="preserve">My academic journey has been rigorously focused on the practical applications of automotive engineering principles relevant to Nigeria Lagos' unique context. Coursework such as Vehicle Dynamics, Automotive Electrical Systems, and Sustainable Transportation Technologies has equipped me with technical competencies directly applicable to your operations. I have also completed specialized projects addressing local industry pain points: developing a cost-effective hybrid engine prototype using locally sourced materials for urban transport optimization in Lagos traffic conditions, and designing an AI-driven predictive maintenance system tailored for Nigeria's diverse fleet of vehicles operating under challenging road infrastructure. These projects required navigating the specific constraints of our Nigerian environment—high humidity, variable fuel quality, and congested urban landscapes—which has honed my ability to engineer practical solutions rather than theoretical constructs.</w:t>
      </w:r>
    </w:p>
    <w:p>
      <w:pPr>
        <w:pStyle w:val="BodyText"/>
      </w:pPr>
      <w:r>
        <w:t xml:space="preserve">What particularly excites me about this internship opportunity is your company's pioneering work in sustainable mobility solutions for Lagos. As the economic nerve center of Nigeria with over 21 million inhabitants and a daily traffic congestion cost exceeding $1 billion according to the Lagos State Ministry of Works, our city represents both the greatest challenge and opportunity for automotive innovation. I am deeply impressed by your recent partnership with Nigerian Automotive Manufacturers Association (NAMA) to develop locally assembled electric vehicles, a project that aligns perfectly with my academic focus on green automotive technologies. My technical skills in CAD modeling (SolidWorks), computational fluid dynamics (ANSYS), and MATLAB simulation would allow me to immediately support your R&amp;D initiatives focused on enhancing fuel efficiency for Lagos' high-mileage commercial fleets.</w:t>
      </w:r>
    </w:p>
    <w:p>
      <w:pPr>
        <w:pStyle w:val="BodyText"/>
      </w:pPr>
      <w:r>
        <w:t xml:space="preserve">My hands-on experience extends beyond the classroom. During my summer internship at AutoTech Nigeria Limited in Ikeja, I contributed to the overhaul of 50+ commercial vehicles by developing diagnostic protocols that reduced repair time by 22%—a critical improvement for Lagos' taxi and bus operators whose downtime directly impacts daily revenue. I also coordinated with a cross-functional team to implement a digital maintenance log system that improved parts inventory accuracy by 35%, directly addressing the chronic issue of spare parts scarcity in Nigeria's automotive ecosystem. These experiences taught me to navigate Nigeria's dynamic business environment while maintaining engineering excellence—a skill set I believe is indispensable for any Automotive Engineer operating in Lagos.</w:t>
      </w:r>
    </w:p>
    <w:p>
      <w:pPr>
        <w:pStyle w:val="BodyText"/>
      </w:pPr>
      <w:r>
        <w:t xml:space="preserve">Nigeria Lagos presents a unique laboratory for automotive innovation where conventional solutions often fail. The city's traffic patterns, climate conditions, and infrastructure limitations demand creative engineering approaches that differ significantly from global standards. My research on "Optimizing Vehicle Suspension Systems for Nigerian Road Conditions" (published in the 2023 NSE Journal of Engineering Innovations) directly addresses this reality through vibration analysis of common Lagos roads. I am eager to apply this knowledge at [Company Name] while learning from your team's expertise in developing vehicles that perform reliably under Nigeria's specific operational demands—not just as a standard product but as an adaptation for our local terrain.</w:t>
      </w:r>
    </w:p>
    <w:p>
      <w:pPr>
        <w:pStyle w:val="BodyText"/>
      </w:pPr>
      <w:r>
        <w:t xml:space="preserve">My commitment to Nigeria's automotive advancement extends beyond technical skills. I actively participate in the Lagos Chapter of Society of Automotive Engineers (SAE) where I co-organized the "Future Mobility Summit" that attracted 150+ engineers and policymakers to discuss solutions for Lagos' transportation crisis. This experience taught me how to bridge engineering expertise with stakeholder engagement—a critical competency for driving meaningful change in Nigeria's automotive landscape. I understand that as an Automotive Engineer intern, my role isn't merely technical but also involves advocating for sustainable practices within our community.</w:t>
      </w:r>
    </w:p>
    <w:p>
      <w:pPr>
        <w:pStyle w:val="BodyText"/>
      </w:pPr>
      <w:r>
        <w:t xml:space="preserve">I am particularly drawn to [Company Name]'s vision of "Building Mobility Solutions That Serve Every Nigerian." In Lagos, where transportation accessibility directly correlates with economic opportunity for millions, this mission resonates deeply. I have followed your work on the Lagos Smart Transit Initiative with great interest and would be honored to contribute my skills in vehicle testing protocols and data analysis to support your goal of reducing commute times by 30% across key corridors.</w:t>
      </w:r>
    </w:p>
    <w:p>
      <w:pPr>
        <w:pStyle w:val="BodyText"/>
      </w:pPr>
      <w:r>
        <w:t xml:space="preserve">This Internship Application Letter represents not just a formal submission, but a passionate commitment to Nigeria Lagos' automotive future. I have attached my resume detailing further technical competencies including proficiency in Automotive SPICE standards, ISO 26262 safety protocols, and experience with Nigerian import regulations for vehicle components. I am prepared to commence immediately upon acceptance and welcome the opportunity to discuss how my proactive approach can support your team's objectives during a virtual or in-person interview at your convenience.</w:t>
      </w:r>
    </w:p>
    <w:p>
      <w:pPr>
        <w:pStyle w:val="BodyText"/>
      </w:pPr>
      <w:r>
        <w:t xml:space="preserve">Thank you for considering my application. I eagerly anticipate the possibility of contributing to [Company Name]'s mission of transforming Nigeria Lagos' automotive ecosystem through engineering excellence and local innovation. My dedication to advancing our nation's transportation infrastructure, coupled with my technical preparation, positions me as an ideal candidate ready to make immediate contributions during this critical period of growth for Nigeria's automotive industry.</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This document constitutes a formal Internship Application Letter for Automotive Engineer position in Nigeria Lagos</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dc:title>
  <dc:creator/>
  <dc:language>en</dc:language>
  <cp:keywords/>
  <dcterms:created xsi:type="dcterms:W3CDTF">2025-12-08T09:00:09Z</dcterms:created>
  <dcterms:modified xsi:type="dcterms:W3CDTF">2025-12-08T09:00:09Z</dcterms:modified>
</cp:coreProperties>
</file>

<file path=docProps/custom.xml><?xml version="1.0" encoding="utf-8"?>
<Properties xmlns="http://schemas.openxmlformats.org/officeDocument/2006/custom-properties" xmlns:vt="http://schemas.openxmlformats.org/officeDocument/2006/docPropsVTypes"/>
</file>